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B251EB" w14:textId="03AED272" w:rsidR="003D07FA" w:rsidRDefault="00FF1195" w:rsidP="00FF1195">
      <w:pPr>
        <w:jc w:val="left"/>
        <w:rPr>
          <w:rFonts w:ascii="Times New Roman" w:eastAsia="ＭＳ Ｐ明朝" w:hAnsi="Times New Roman" w:cs="Times New Roman"/>
          <w:sz w:val="20"/>
          <w:szCs w:val="20"/>
        </w:rPr>
      </w:pPr>
      <w:r w:rsidRPr="00245ABA">
        <w:rPr>
          <w:rFonts w:ascii="Times New Roman" w:eastAsia="ＭＳ Ｐ明朝" w:hAnsi="Times New Roman" w:cs="Times New Roman"/>
          <w:b/>
          <w:sz w:val="20"/>
          <w:szCs w:val="20"/>
        </w:rPr>
        <w:t>Kuroshio Biosphere</w:t>
      </w:r>
      <w:r>
        <w:rPr>
          <w:rFonts w:ascii="Times New Roman" w:eastAsia="ＭＳ Ｐ明朝" w:hAnsi="Times New Roman" w:cs="Times New Roman" w:hint="eastAsia"/>
          <w:sz w:val="20"/>
          <w:szCs w:val="20"/>
        </w:rPr>
        <w:t>論文投稿用チェックシート</w:t>
      </w:r>
    </w:p>
    <w:p w14:paraId="3BD6F599" w14:textId="77777777" w:rsidR="00FF1195" w:rsidRDefault="00FF1195" w:rsidP="003D07FA">
      <w:pPr>
        <w:snapToGrid w:val="0"/>
        <w:ind w:leftChars="1" w:left="268" w:hangingChars="133" w:hanging="266"/>
        <w:jc w:val="left"/>
        <w:rPr>
          <w:rFonts w:ascii="Times New Roman" w:eastAsia="ＭＳ Ｐ明朝" w:hAnsi="Times New Roman" w:cs="Times New Roman"/>
          <w:sz w:val="20"/>
          <w:szCs w:val="20"/>
        </w:rPr>
      </w:pPr>
    </w:p>
    <w:p w14:paraId="4098C905" w14:textId="397176BD" w:rsidR="00FF1195" w:rsidRDefault="00FF1195" w:rsidP="003D07FA">
      <w:pPr>
        <w:snapToGrid w:val="0"/>
        <w:ind w:leftChars="1" w:left="268" w:hangingChars="133" w:hanging="266"/>
        <w:jc w:val="left"/>
        <w:rPr>
          <w:rFonts w:ascii="Times New Roman" w:eastAsia="ＭＳ Ｐ明朝" w:hAnsi="Times New Roman" w:cs="Times New Roman"/>
          <w:sz w:val="20"/>
          <w:szCs w:val="20"/>
        </w:rPr>
      </w:pPr>
      <w:r>
        <w:rPr>
          <w:rFonts w:ascii="Times New Roman" w:eastAsia="ＭＳ Ｐ明朝" w:hAnsi="Times New Roman" w:cs="Times New Roman" w:hint="eastAsia"/>
          <w:sz w:val="20"/>
          <w:szCs w:val="20"/>
        </w:rPr>
        <w:t>論文表題：</w:t>
      </w:r>
    </w:p>
    <w:p w14:paraId="50E4FE5C" w14:textId="77777777" w:rsidR="00FF1195" w:rsidRDefault="00FF1195" w:rsidP="003D07FA">
      <w:pPr>
        <w:snapToGrid w:val="0"/>
        <w:ind w:leftChars="1" w:left="268" w:hangingChars="133" w:hanging="266"/>
        <w:jc w:val="left"/>
        <w:rPr>
          <w:rFonts w:ascii="Times New Roman" w:eastAsia="ＭＳ Ｐ明朝" w:hAnsi="Times New Roman" w:cs="Times New Roman"/>
          <w:sz w:val="20"/>
          <w:szCs w:val="20"/>
        </w:rPr>
      </w:pPr>
    </w:p>
    <w:p w14:paraId="7BFEF71F" w14:textId="6E0AB5FF" w:rsidR="00FF1195" w:rsidRDefault="00FF1195" w:rsidP="003D07FA">
      <w:pPr>
        <w:snapToGrid w:val="0"/>
        <w:ind w:leftChars="1" w:left="268" w:hangingChars="133" w:hanging="266"/>
        <w:jc w:val="left"/>
        <w:rPr>
          <w:rFonts w:ascii="Times New Roman" w:eastAsia="ＭＳ Ｐ明朝" w:hAnsi="Times New Roman" w:cs="Times New Roman"/>
          <w:sz w:val="20"/>
          <w:szCs w:val="20"/>
        </w:rPr>
      </w:pPr>
      <w:r>
        <w:rPr>
          <w:rFonts w:ascii="Times New Roman" w:eastAsia="ＭＳ Ｐ明朝" w:hAnsi="Times New Roman" w:cs="Times New Roman" w:hint="eastAsia"/>
          <w:sz w:val="20"/>
          <w:szCs w:val="20"/>
        </w:rPr>
        <w:t>著者：</w:t>
      </w:r>
    </w:p>
    <w:p w14:paraId="4064A7DF" w14:textId="77777777" w:rsidR="00FF1195" w:rsidRPr="00FF1195" w:rsidRDefault="00FF1195" w:rsidP="003D07FA">
      <w:pPr>
        <w:snapToGrid w:val="0"/>
        <w:ind w:leftChars="1" w:left="268" w:hangingChars="133" w:hanging="266"/>
        <w:jc w:val="left"/>
        <w:rPr>
          <w:rFonts w:ascii="Times New Roman" w:eastAsia="ＭＳ Ｐ明朝" w:hAnsi="Times New Roman" w:cs="Times New Roman"/>
          <w:sz w:val="20"/>
          <w:szCs w:val="20"/>
        </w:rPr>
      </w:pPr>
    </w:p>
    <w:p w14:paraId="1AF51431" w14:textId="77777777" w:rsidR="00FF1195" w:rsidRPr="008308CE" w:rsidRDefault="00FF1195" w:rsidP="003D07FA">
      <w:pPr>
        <w:snapToGrid w:val="0"/>
        <w:ind w:leftChars="1" w:left="269" w:hangingChars="133" w:hanging="267"/>
        <w:jc w:val="left"/>
        <w:rPr>
          <w:rFonts w:ascii="Times New Roman" w:eastAsia="ＭＳ Ｐ明朝" w:hAnsi="Times New Roman" w:cs="Times New Roman"/>
          <w:b/>
          <w:sz w:val="20"/>
          <w:szCs w:val="20"/>
        </w:rPr>
      </w:pPr>
    </w:p>
    <w:tbl>
      <w:tblPr>
        <w:tblW w:w="8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6940"/>
        <w:gridCol w:w="1320"/>
      </w:tblGrid>
      <w:tr w:rsidR="003D07FA" w:rsidRPr="003D07FA" w14:paraId="13141E7F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7A46A09C" w14:textId="77777777" w:rsidR="003D07FA" w:rsidRPr="008308CE" w:rsidRDefault="003D07FA" w:rsidP="003D07FA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チェックリスト</w:t>
            </w:r>
          </w:p>
          <w:p w14:paraId="26F08A5F" w14:textId="77777777" w:rsidR="008308CE" w:rsidRPr="003D07FA" w:rsidRDefault="008308CE" w:rsidP="003D07FA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74F917D4" w14:textId="77777777" w:rsidR="003D07FA" w:rsidRPr="003D07FA" w:rsidRDefault="003D07FA" w:rsidP="008308CE">
            <w:pPr>
              <w:widowControl/>
              <w:spacing w:line="240" w:lineRule="atLeast"/>
              <w:contextualSpacing/>
              <w:jc w:val="center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チェック欄</w:t>
            </w:r>
          </w:p>
        </w:tc>
      </w:tr>
      <w:tr w:rsidR="008308CE" w:rsidRPr="003D07FA" w14:paraId="491D6712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</w:tcPr>
          <w:p w14:paraId="0C7D48C6" w14:textId="3ACDC11A" w:rsidR="008308CE" w:rsidRPr="003D07FA" w:rsidRDefault="00FF1195" w:rsidP="003D07FA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245ABA">
              <w:rPr>
                <w:rFonts w:ascii="Times New Roman" w:eastAsia="ＭＳ Ｐ明朝" w:hAnsi="Times New Roman" w:cs="Times New Roman"/>
                <w:sz w:val="20"/>
                <w:szCs w:val="20"/>
              </w:rPr>
              <w:t>投稿論文の内容</w:t>
            </w:r>
            <w:r>
              <w:rPr>
                <w:rFonts w:ascii="Times New Roman" w:eastAsia="ＭＳ Ｐ明朝" w:hAnsi="Times New Roman" w:cs="Times New Roman" w:hint="eastAsia"/>
                <w:sz w:val="20"/>
                <w:szCs w:val="20"/>
              </w:rPr>
              <w:t>は未発表のものであ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245775086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</w:tcPr>
              <w:p w14:paraId="3D5D8E00" w14:textId="5295634B" w:rsidR="008308CE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8308CE" w:rsidRPr="003D07FA" w14:paraId="58D5EB85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</w:tcPr>
          <w:p w14:paraId="35A6EF51" w14:textId="63092009" w:rsidR="00FF1195" w:rsidRPr="00FF1195" w:rsidRDefault="00FF1195" w:rsidP="003D07FA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sz w:val="20"/>
                <w:szCs w:val="20"/>
              </w:rPr>
            </w:pPr>
            <w:r w:rsidRPr="00245ABA">
              <w:rPr>
                <w:rFonts w:ascii="Times New Roman" w:eastAsia="ＭＳ Ｐ明朝" w:hAnsi="Times New Roman" w:cs="Times New Roman"/>
                <w:sz w:val="20"/>
                <w:szCs w:val="20"/>
              </w:rPr>
              <w:t>投稿論文の内容</w:t>
            </w:r>
            <w:r>
              <w:rPr>
                <w:rFonts w:ascii="Times New Roman" w:eastAsia="ＭＳ Ｐ明朝" w:hAnsi="Times New Roman" w:cs="Times New Roman" w:hint="eastAsia"/>
                <w:sz w:val="20"/>
                <w:szCs w:val="20"/>
              </w:rPr>
              <w:t>は著者全員の確認と了承を得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372498693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</w:tcPr>
              <w:p w14:paraId="6037D43C" w14:textId="6A77F474" w:rsidR="008308CE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D07FA" w:rsidRPr="003D07FA" w14:paraId="510A6808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05E2B8FE" w14:textId="77777777" w:rsidR="003D07FA" w:rsidRPr="003D07FA" w:rsidRDefault="003D07FA" w:rsidP="003D07FA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原稿サイズは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B5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で作成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768822875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65DFAD5B" w14:textId="2A1F7341" w:rsidR="003D07FA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D07FA" w:rsidRPr="003D07FA" w14:paraId="31326A2A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1745CAEF" w14:textId="77777777" w:rsidR="003D07FA" w:rsidRPr="003D07FA" w:rsidRDefault="003D07FA" w:rsidP="003D07FA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横書きであ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657113443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6B86E5FF" w14:textId="536E34E1" w:rsidR="003D07FA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D07FA" w:rsidRPr="003D07FA" w14:paraId="1A48C505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761F90EA" w14:textId="77777777" w:rsidR="003D07FA" w:rsidRPr="003D07FA" w:rsidRDefault="003D07FA" w:rsidP="003D07FA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左詰めである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sdt>
            <w:sdtPr>
              <w:rPr>
                <w:rFonts w:ascii="Times New Roman" w:eastAsia="ＭＳ Ｐ明朝" w:hAnsi="Times New Roman" w:cs="Times New Roman"/>
                <w:color w:val="000000"/>
                <w:kern w:val="0"/>
                <w:sz w:val="24"/>
                <w:szCs w:val="24"/>
              </w:rPr>
              <w:id w:val="-1948376348"/>
              <w14:checkbox>
                <w14:checked w14:val="0"/>
                <w14:checkedState w14:val="00FE" w14:font="Wingdings"/>
                <w14:uncheckedState w14:val="2610" w14:font="ＭＳ ゴシック"/>
              </w14:checkbox>
            </w:sdtPr>
            <w:sdtEndPr/>
            <w:sdtContent>
              <w:p w14:paraId="34076209" w14:textId="63CB400F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sdtContent>
          </w:sdt>
        </w:tc>
      </w:tr>
      <w:tr w:rsidR="003D07FA" w:rsidRPr="003D07FA" w14:paraId="33B94753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74BB0ACF" w14:textId="77777777" w:rsidR="003D07FA" w:rsidRPr="003D07FA" w:rsidRDefault="003D07FA" w:rsidP="003D07FA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上下左右の余白は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2.5 cm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-1629234988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469A97AB" w14:textId="576823C6" w:rsidR="003D07FA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D07FA" w:rsidRPr="003D07FA" w14:paraId="59AD0F80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65F20A93" w14:textId="77777777" w:rsidR="003D07FA" w:rsidRPr="003D07FA" w:rsidRDefault="003D07FA" w:rsidP="003D07FA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全ページに行番号が挿入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-1570646506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118C97ED" w14:textId="3E7EA437" w:rsidR="003D07FA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D07FA" w:rsidRPr="003D07FA" w14:paraId="79019828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5F388860" w14:textId="77777777" w:rsidR="003D07FA" w:rsidRPr="003D07FA" w:rsidRDefault="003D07FA" w:rsidP="003D07FA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全ページにページ番号が挿入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920451570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16D4B3C7" w14:textId="0C0AE9E0" w:rsidR="003D07FA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D07FA" w:rsidRPr="003D07FA" w14:paraId="20E34203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4D371F95" w14:textId="14B0FAAE" w:rsidR="003D07FA" w:rsidRPr="003D07FA" w:rsidRDefault="003D07FA" w:rsidP="003D07FA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文字のサイズは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10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ポイント</w:t>
            </w:r>
            <w:r w:rsidR="008308CE">
              <w:rPr>
                <w:rFonts w:ascii="Times New Roman" w:eastAsia="ＭＳ Ｐ明朝" w:hAnsi="Times New Roman" w:cs="Times New Roman" w:hint="eastAsia"/>
                <w:color w:val="000000"/>
                <w:kern w:val="0"/>
                <w:sz w:val="20"/>
                <w:szCs w:val="20"/>
              </w:rPr>
              <w:t>で作成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863332484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56C36414" w14:textId="6EF0D782" w:rsidR="003D07FA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D07FA" w:rsidRPr="003D07FA" w14:paraId="7F469DB2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49683266" w14:textId="77777777" w:rsidR="003D07FA" w:rsidRPr="003D07FA" w:rsidRDefault="003D07FA" w:rsidP="003D07FA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行間は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行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1360017142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3D624D92" w14:textId="680D6847" w:rsidR="003D07FA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0D528AB8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531CB6B1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和文フォントは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MS P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明朝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-868375525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0F99760D" w14:textId="2D9ECB74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0909EA3E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32A07EF3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英文フォントは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Times New Roman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109096882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5232FC67" w14:textId="3FEFF86F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2AD7AEAA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5C6BF270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第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ページに必要な情報が記されている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sdt>
            <w:sdtPr>
              <w:rPr>
                <w:rFonts w:ascii="Times New Roman" w:eastAsia="ＭＳ Ｐ明朝" w:hAnsi="Times New Roman" w:cs="Times New Roman"/>
                <w:color w:val="000000"/>
                <w:kern w:val="0"/>
                <w:sz w:val="24"/>
                <w:szCs w:val="24"/>
              </w:rPr>
              <w:id w:val="-1346788090"/>
              <w14:checkbox>
                <w14:checked w14:val="0"/>
                <w14:checkedState w14:val="00FE" w14:font="Wingdings"/>
                <w14:uncheckedState w14:val="2610" w14:font="ＭＳ ゴシック"/>
              </w14:checkbox>
            </w:sdtPr>
            <w:sdtEndPr/>
            <w:sdtContent>
              <w:p w14:paraId="34408915" w14:textId="741A8540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sdtContent>
          </w:sdt>
        </w:tc>
      </w:tr>
      <w:tr w:rsidR="000C3B3F" w:rsidRPr="003D07FA" w14:paraId="0D0AA6F1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2F5486E7" w14:textId="4BFDADF5" w:rsidR="000C3B3F" w:rsidRPr="003D07FA" w:rsidRDefault="000C3B3F" w:rsidP="00341E49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英文要旨は</w:t>
            </w:r>
            <w:r w:rsidR="009A75E6">
              <w:rPr>
                <w:rFonts w:ascii="Times New Roman" w:eastAsia="ＭＳ Ｐ明朝" w:hAnsi="Times New Roman" w:cs="Times New Roman" w:hint="eastAsia"/>
                <w:color w:val="000000"/>
                <w:kern w:val="0"/>
                <w:sz w:val="20"/>
                <w:szCs w:val="20"/>
              </w:rPr>
              <w:t>100</w:t>
            </w:r>
            <w:r w:rsidR="009A75E6">
              <w:rPr>
                <w:rFonts w:ascii="Times New Roman" w:eastAsia="ＭＳ Ｐ明朝" w:hAnsi="Times New Roman" w:cs="Times New Roman" w:hint="eastAsia"/>
                <w:color w:val="000000"/>
                <w:kern w:val="0"/>
                <w:sz w:val="20"/>
                <w:szCs w:val="20"/>
              </w:rPr>
              <w:t>から</w:t>
            </w:r>
            <w:bookmarkStart w:id="0" w:name="_GoBack"/>
            <w:bookmarkEnd w:id="0"/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300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語程度で構成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867102735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58C808E9" w14:textId="1860AE03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74484B17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6CB32C49" w14:textId="436E06FF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キーワードは表題に</w:t>
            </w:r>
            <w:r>
              <w:rPr>
                <w:rFonts w:ascii="Times New Roman" w:eastAsia="ＭＳ Ｐ明朝" w:hAnsi="Times New Roman" w:cs="Times New Roman" w:hint="eastAsia"/>
                <w:color w:val="000000"/>
                <w:kern w:val="0"/>
                <w:sz w:val="20"/>
                <w:szCs w:val="20"/>
              </w:rPr>
              <w:t>使用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していない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-382709662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30B6EA53" w14:textId="42AF93AF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79C124DE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1475A280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和文の場合「、」「。」を使用し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190956709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7FE7C6C3" w14:textId="64C177F0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4C6F3497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01B04693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名以上の命名者を示す際に「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&amp;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」を使用し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1501781780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6290147F" w14:textId="6D232A72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70A45D74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61415746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学名の命名者と命名年のあいだに「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 xml:space="preserve">, 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」が挿入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-535883260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22BE1124" w14:textId="792045B5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77DE5800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6CA22100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範囲を示す場合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n-dash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が使用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-1775933331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22D8F291" w14:textId="6ACB9093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57EFCBF5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27E2E21A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「～」は使用していない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1744064597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4608BAB7" w14:textId="1E763657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7242D3BE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257048CD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統計量をあらわす「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n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」「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」などはイタリック体で示されている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sdt>
            <w:sdtPr>
              <w:rPr>
                <w:rFonts w:ascii="Times New Roman" w:eastAsia="ＭＳ Ｐ明朝" w:hAnsi="Times New Roman" w:cs="Times New Roman"/>
                <w:color w:val="000000"/>
                <w:kern w:val="0"/>
                <w:sz w:val="24"/>
                <w:szCs w:val="24"/>
              </w:rPr>
              <w:id w:val="412823902"/>
              <w14:checkbox>
                <w14:checked w14:val="0"/>
                <w14:checkedState w14:val="00FE" w14:font="Wingdings"/>
                <w14:uncheckedState w14:val="2610" w14:font="ＭＳ ゴシック"/>
              </w14:checkbox>
            </w:sdtPr>
            <w:sdtEndPr/>
            <w:sdtContent>
              <w:p w14:paraId="5FA5AF4C" w14:textId="380F607A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sdtContent>
          </w:sdt>
        </w:tc>
      </w:tr>
      <w:tr w:rsidR="000C3B3F" w:rsidRPr="003D07FA" w14:paraId="0841AE83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08C217C3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本文中に引用した文献は引用文献リストに全て記載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560524149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19165182" w14:textId="40F4FCFD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42488903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5AD0999A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本文中の引用文献は年代順、アルファベット順で連記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2055655279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0FA183C3" w14:textId="119A597E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4A99E3AB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73BD0244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引用文献の著者と発表年のあいだに半角スペースが挿入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1271655990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350CE42A" w14:textId="6967F99B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62240718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0CBFEABF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引用文献欄はアルファベット順、著者数、年代順に並んで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226582971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399D49C6" w14:textId="54DFB069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640EFF83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1B311F94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最終著者とその前の著者のあいだには「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and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」が使用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-1420640101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46952DE8" w14:textId="247F84B6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0F785DEB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2E6D2373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書籍と雑誌の英文表題はイタリック体で示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1973632739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2BF5CAF8" w14:textId="3FB226BD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0A416B93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17B7C156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雑誌名は略記されていない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-583221579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7F80C639" w14:textId="308506CA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672C45F2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0AC8AB6A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図は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JPEG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または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EPS</w:t>
            </w: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ファイルで作成されている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sdt>
            <w:sdtPr>
              <w:rPr>
                <w:rFonts w:ascii="Times New Roman" w:eastAsia="ＭＳ Ｐ明朝" w:hAnsi="Times New Roman" w:cs="Times New Roman"/>
                <w:color w:val="000000"/>
                <w:kern w:val="0"/>
                <w:sz w:val="24"/>
                <w:szCs w:val="24"/>
              </w:rPr>
              <w:id w:val="-1830274476"/>
              <w14:checkbox>
                <w14:checked w14:val="0"/>
                <w14:checkedState w14:val="00FE" w14:font="Wingdings"/>
                <w14:uncheckedState w14:val="2610" w14:font="ＭＳ ゴシック"/>
              </w14:checkbox>
            </w:sdtPr>
            <w:sdtEndPr/>
            <w:sdtContent>
              <w:p w14:paraId="4F64C026" w14:textId="7A623CF6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sdtContent>
          </w:sdt>
        </w:tc>
      </w:tr>
      <w:tr w:rsidR="000C3B3F" w:rsidRPr="003D07FA" w14:paraId="0F7ACE6A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28845472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図はオリジナルで、論文の内容に必要な情報が示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-15235652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77A852BB" w14:textId="25C99172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7B2C6FC4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754D835C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図は本文中で全て順番通りに引用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-381181308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39B54BDF" w14:textId="40DD816E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75DDE854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72C8B686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図の説明は英文で作成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-46151759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190F2A7E" w14:textId="0CBB2996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4D699DD2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5D26E66F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表は本文中で全て順番通りに引用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1101153944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38631D58" w14:textId="0337240E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0C3B3F" w:rsidRPr="003D07FA" w14:paraId="6D5DDF73" w14:textId="77777777" w:rsidTr="003D07FA">
        <w:trPr>
          <w:trHeight w:val="375"/>
        </w:trPr>
        <w:tc>
          <w:tcPr>
            <w:tcW w:w="6940" w:type="dxa"/>
            <w:shd w:val="clear" w:color="auto" w:fill="auto"/>
            <w:noWrap/>
            <w:vAlign w:val="center"/>
            <w:hideMark/>
          </w:tcPr>
          <w:p w14:paraId="67D86DDC" w14:textId="77777777" w:rsidR="000C3B3F" w:rsidRPr="003D07FA" w:rsidRDefault="000C3B3F" w:rsidP="000C3B3F">
            <w:pPr>
              <w:widowControl/>
              <w:spacing w:line="240" w:lineRule="atLeast"/>
              <w:contextualSpacing/>
              <w:jc w:val="left"/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</w:pPr>
            <w:r w:rsidRPr="003D07FA">
              <w:rPr>
                <w:rFonts w:ascii="Times New Roman" w:eastAsia="ＭＳ Ｐ明朝" w:hAnsi="Times New Roman" w:cs="Times New Roman"/>
                <w:color w:val="000000"/>
                <w:kern w:val="0"/>
                <w:sz w:val="20"/>
                <w:szCs w:val="20"/>
              </w:rPr>
              <w:t>表は英文で作成されている</w:t>
            </w:r>
          </w:p>
        </w:tc>
        <w:sdt>
          <w:sdtPr>
            <w:rPr>
              <w:rFonts w:ascii="Times New Roman" w:eastAsia="ＭＳ Ｐ明朝" w:hAnsi="Times New Roman" w:cs="Times New Roman"/>
              <w:color w:val="000000"/>
              <w:kern w:val="0"/>
              <w:sz w:val="24"/>
              <w:szCs w:val="24"/>
            </w:rPr>
            <w:id w:val="-1976356150"/>
            <w14:checkbox>
              <w14:checked w14:val="0"/>
              <w14:checkedState w14:val="00FE" w14:font="Wingdings"/>
              <w14:uncheckedState w14:val="2610" w14:font="ＭＳ ゴシック"/>
            </w14:checkbox>
          </w:sdtPr>
          <w:sdtEndPr/>
          <w:sdtContent>
            <w:tc>
              <w:tcPr>
                <w:tcW w:w="1320" w:type="dxa"/>
                <w:shd w:val="clear" w:color="auto" w:fill="auto"/>
                <w:noWrap/>
                <w:vAlign w:val="center"/>
                <w:hideMark/>
              </w:tcPr>
              <w:p w14:paraId="74FB7253" w14:textId="756EE847" w:rsidR="000C3B3F" w:rsidRPr="000C3B3F" w:rsidRDefault="000C3B3F" w:rsidP="000C3B3F">
                <w:pPr>
                  <w:widowControl/>
                  <w:spacing w:line="240" w:lineRule="atLeast"/>
                  <w:contextualSpacing/>
                  <w:jc w:val="center"/>
                  <w:rPr>
                    <w:rFonts w:ascii="Times New Roman" w:eastAsia="ＭＳ Ｐ明朝" w:hAnsi="Times New Roman" w:cs="Times New Roman"/>
                    <w:color w:val="000000"/>
                    <w:kern w:val="0"/>
                    <w:sz w:val="24"/>
                    <w:szCs w:val="24"/>
                  </w:rPr>
                </w:pPr>
                <w:r w:rsidRPr="000C3B3F">
                  <w:rPr>
                    <w:rFonts w:ascii="ＭＳ ゴシック" w:eastAsia="ＭＳ ゴシック" w:hAnsi="ＭＳ ゴシック" w:cs="Times New Roman" w:hint="eastAsia"/>
                    <w:color w:val="000000"/>
                    <w:kern w:val="0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3C8AF358" w14:textId="2EA4CF3B" w:rsidR="00FF1195" w:rsidRPr="008308CE" w:rsidRDefault="00FF1195" w:rsidP="00FF1195">
      <w:pPr>
        <w:snapToGrid w:val="0"/>
        <w:ind w:leftChars="1" w:left="268" w:hangingChars="133" w:hanging="266"/>
        <w:jc w:val="left"/>
        <w:rPr>
          <w:rFonts w:ascii="Times New Roman" w:eastAsia="ＭＳ Ｐ明朝" w:hAnsi="Times New Roman" w:cs="Times New Roman"/>
          <w:sz w:val="20"/>
          <w:szCs w:val="20"/>
        </w:rPr>
      </w:pPr>
    </w:p>
    <w:sectPr w:rsidR="00FF1195" w:rsidRPr="008308CE" w:rsidSect="00245ABA">
      <w:pgSz w:w="10319" w:h="14571" w:code="13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8AA7F6" w14:textId="77777777" w:rsidR="000958A0" w:rsidRDefault="000958A0" w:rsidP="001E5F40">
      <w:r>
        <w:separator/>
      </w:r>
    </w:p>
  </w:endnote>
  <w:endnote w:type="continuationSeparator" w:id="0">
    <w:p w14:paraId="7E752C81" w14:textId="77777777" w:rsidR="000958A0" w:rsidRDefault="000958A0" w:rsidP="001E5F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0784F4" w14:textId="77777777" w:rsidR="000958A0" w:rsidRDefault="000958A0" w:rsidP="001E5F40">
      <w:r>
        <w:separator/>
      </w:r>
    </w:p>
  </w:footnote>
  <w:footnote w:type="continuationSeparator" w:id="0">
    <w:p w14:paraId="10D2FEBA" w14:textId="77777777" w:rsidR="000958A0" w:rsidRDefault="000958A0" w:rsidP="001E5F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DUzMTI2NTK2tDRR0lEKTi0uzszPAykwrAUA3fZK6ywAAAA="/>
  </w:docVars>
  <w:rsids>
    <w:rsidRoot w:val="00365632"/>
    <w:rsid w:val="000958A0"/>
    <w:rsid w:val="000B5418"/>
    <w:rsid w:val="000C3B3F"/>
    <w:rsid w:val="000F4299"/>
    <w:rsid w:val="00193BB9"/>
    <w:rsid w:val="001C0C38"/>
    <w:rsid w:val="001E2735"/>
    <w:rsid w:val="001E5F40"/>
    <w:rsid w:val="00245ABA"/>
    <w:rsid w:val="002A629E"/>
    <w:rsid w:val="002D2139"/>
    <w:rsid w:val="00324CDF"/>
    <w:rsid w:val="00341E49"/>
    <w:rsid w:val="00365632"/>
    <w:rsid w:val="003A239D"/>
    <w:rsid w:val="003C1D38"/>
    <w:rsid w:val="003D07FA"/>
    <w:rsid w:val="003D45D2"/>
    <w:rsid w:val="003E5B42"/>
    <w:rsid w:val="004214C3"/>
    <w:rsid w:val="004D5985"/>
    <w:rsid w:val="004E5BE0"/>
    <w:rsid w:val="00521211"/>
    <w:rsid w:val="0062009E"/>
    <w:rsid w:val="00646DBA"/>
    <w:rsid w:val="0069162B"/>
    <w:rsid w:val="006C40A8"/>
    <w:rsid w:val="00761BBA"/>
    <w:rsid w:val="007D6126"/>
    <w:rsid w:val="008308CE"/>
    <w:rsid w:val="00853255"/>
    <w:rsid w:val="008E40BE"/>
    <w:rsid w:val="00915397"/>
    <w:rsid w:val="0092270F"/>
    <w:rsid w:val="009A75E6"/>
    <w:rsid w:val="009C4FF2"/>
    <w:rsid w:val="00AC14AF"/>
    <w:rsid w:val="00C55FD3"/>
    <w:rsid w:val="00C640E8"/>
    <w:rsid w:val="00D30494"/>
    <w:rsid w:val="00D54709"/>
    <w:rsid w:val="00D9041D"/>
    <w:rsid w:val="00DE6263"/>
    <w:rsid w:val="00DF7F82"/>
    <w:rsid w:val="00E22FC4"/>
    <w:rsid w:val="00E5516D"/>
    <w:rsid w:val="00F57188"/>
    <w:rsid w:val="00FF1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30BE24E"/>
  <w15:chartTrackingRefBased/>
  <w15:docId w15:val="{67D43BE2-8508-426F-BA23-558CD1D8A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gi">
    <w:name w:val="gi"/>
    <w:basedOn w:val="a0"/>
    <w:rsid w:val="00C640E8"/>
  </w:style>
  <w:style w:type="character" w:styleId="a3">
    <w:name w:val="Hyperlink"/>
    <w:basedOn w:val="a0"/>
    <w:uiPriority w:val="99"/>
    <w:unhideWhenUsed/>
    <w:rsid w:val="00C640E8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1E5F4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1E5F40"/>
  </w:style>
  <w:style w:type="paragraph" w:styleId="a6">
    <w:name w:val="footer"/>
    <w:basedOn w:val="a"/>
    <w:link w:val="a7"/>
    <w:uiPriority w:val="99"/>
    <w:unhideWhenUsed/>
    <w:rsid w:val="001E5F4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1E5F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548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a Koeda</dc:creator>
  <cp:keywords/>
  <dc:description/>
  <cp:lastModifiedBy>Keita Koeda</cp:lastModifiedBy>
  <cp:revision>7</cp:revision>
  <dcterms:created xsi:type="dcterms:W3CDTF">2019-12-10T02:44:00Z</dcterms:created>
  <dcterms:modified xsi:type="dcterms:W3CDTF">2020-03-03T02:43:00Z</dcterms:modified>
</cp:coreProperties>
</file>